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emissions_by_region_files/figure-docx/benchmark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0-11-17T08:40:32Z</dcterms:created>
  <dcterms:modified xsi:type="dcterms:W3CDTF">2020-11-17T08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